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"gas"</w:t>
      </w:r>
      <w:r>
        <w:br/>
      </w:r>
      <w:r>
        <w:rPr>
          <w:rStyle w:val="VerbatimChar"/>
        </w:rPr>
        <w:t xml:space="preserve">## Joining, by = "gas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3" w:name="X929bbc597638db2f71a2e04f80846f1a63e3a5d"/>
      <w:r>
        <w:t xml:space="preserve">Figure 2: Long term CO2 emissions sources and sinks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5-total-ghgs-split-by-region"/>
      <w:r>
        <w:t xml:space="preserve">Figure 5: Total GHGs, split by region</w:t>
      </w:r>
      <w:bookmarkEnd w:id="25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9-total-ghgs-split-by-sector"/>
      <w:r>
        <w:t xml:space="preserve">Figure 9: Total GHGs, split by sector</w:t>
      </w:r>
      <w:bookmarkEnd w:id="27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462508c2bbe7c090ced1dfac30fe0d74c87b33d"/>
      <w:r>
        <w:t xml:space="preserve">Figure PROPOSAL: Individual gases, split by region</w:t>
      </w:r>
      <w:bookmarkEnd w:id="29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caf64e8bde8a6f9bd8f6a9a6b1eff2dacb4e80c"/>
      <w:r>
        <w:t xml:space="preserve">Figure PROPOSAL: GHGs by sector, split by region</w:t>
      </w:r>
      <w:bookmarkEnd w:id="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19-12-10T10:07:27Z</dcterms:created>
  <dcterms:modified xsi:type="dcterms:W3CDTF">2019-12-10T1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